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77338" w:rsidRPr="00C77338" w:rsidRDefault="00C77338" w:rsidP="00C77338">
      <w:pPr>
        <w:pStyle w:val="NormalWeb"/>
        <w:shd w:val="clear" w:color="auto" w:fill="FFFFFF"/>
        <w:spacing w:before="180" w:beforeAutospacing="0" w:after="0" w:afterAutospacing="0"/>
        <w:rPr>
          <w:rFonts w:ascii="Cambria" w:hAnsi="Cambria" w:cs="Helvetica"/>
          <w:color w:val="2D3B45"/>
          <w:szCs w:val="21"/>
        </w:rPr>
      </w:pPr>
      <w:r w:rsidRPr="00C77338">
        <w:rPr>
          <w:rStyle w:val="Strong"/>
          <w:rFonts w:ascii="Cambria" w:hAnsi="Cambria" w:cs="Helvetica"/>
          <w:color w:val="2D3B45"/>
          <w:szCs w:val="21"/>
        </w:rPr>
        <w:t>Team 21 - Bash Guardians - Party Guard iOS - Naga Venkata Sanjeev Koneru</w:t>
      </w:r>
    </w:p>
    <w:p w:rsidR="00C77338" w:rsidRPr="00C77338" w:rsidRDefault="00C77338" w:rsidP="00C77338">
      <w:pPr>
        <w:pStyle w:val="NormalWeb"/>
        <w:shd w:val="clear" w:color="auto" w:fill="FFFFFF"/>
        <w:spacing w:before="180" w:beforeAutospacing="0" w:after="0" w:afterAutospacing="0"/>
        <w:rPr>
          <w:rFonts w:ascii="Cambria" w:hAnsi="Cambria" w:cs="Helvetica"/>
          <w:color w:val="2D3B45"/>
          <w:szCs w:val="21"/>
        </w:rPr>
      </w:pPr>
      <w:r w:rsidRPr="00C77338">
        <w:rPr>
          <w:rStyle w:val="Strong"/>
          <w:rFonts w:ascii="Cambria" w:hAnsi="Cambria" w:cs="Helvetica"/>
          <w:color w:val="2D3B45"/>
          <w:szCs w:val="21"/>
        </w:rPr>
        <w:t>Client Name: Jacob Stansbury</w:t>
      </w:r>
    </w:p>
    <w:p w:rsidR="00C77338" w:rsidRPr="00C77338" w:rsidRDefault="00C77338" w:rsidP="00C77338">
      <w:pPr>
        <w:pStyle w:val="NormalWeb"/>
        <w:shd w:val="clear" w:color="auto" w:fill="FFFFFF"/>
        <w:spacing w:before="180" w:beforeAutospacing="0" w:after="0" w:afterAutospacing="0"/>
        <w:rPr>
          <w:rFonts w:ascii="Cambria" w:hAnsi="Cambria" w:cs="Helvetica"/>
          <w:color w:val="2D3B45"/>
          <w:szCs w:val="21"/>
        </w:rPr>
      </w:pPr>
      <w:r w:rsidRPr="00C77338">
        <w:rPr>
          <w:rStyle w:val="Strong"/>
          <w:rFonts w:ascii="Cambria" w:hAnsi="Cambria" w:cs="Helvetica"/>
          <w:color w:val="2D3B45"/>
          <w:szCs w:val="21"/>
        </w:rPr>
        <w:t>Team member roles &amp; responsibilities:</w:t>
      </w:r>
    </w:p>
    <w:p w:rsidR="00C77338" w:rsidRPr="00C77338" w:rsidRDefault="00C77338" w:rsidP="00C77338">
      <w:pPr>
        <w:pStyle w:val="NormalWeb"/>
        <w:shd w:val="clear" w:color="auto" w:fill="FFFFFF"/>
        <w:spacing w:before="180" w:beforeAutospacing="0" w:after="0" w:afterAutospacing="0"/>
        <w:rPr>
          <w:rFonts w:ascii="Cambria" w:hAnsi="Cambria" w:cs="Helvetica"/>
          <w:color w:val="2D3B45"/>
          <w:szCs w:val="21"/>
        </w:rPr>
      </w:pPr>
      <w:proofErr w:type="spellStart"/>
      <w:r w:rsidRPr="00C77338">
        <w:rPr>
          <w:rFonts w:ascii="Cambria" w:hAnsi="Cambria" w:cs="Helvetica"/>
          <w:color w:val="2D3B45"/>
          <w:szCs w:val="21"/>
        </w:rPr>
        <w:t>Spandana</w:t>
      </w:r>
      <w:proofErr w:type="spellEnd"/>
      <w:r w:rsidRPr="00C77338">
        <w:rPr>
          <w:rFonts w:ascii="Cambria" w:hAnsi="Cambria" w:cs="Helvetica"/>
          <w:color w:val="2D3B45"/>
          <w:szCs w:val="21"/>
        </w:rPr>
        <w:t xml:space="preserve"> - S524987 - Primary Contact</w:t>
      </w:r>
      <w:r w:rsidRPr="00C77338">
        <w:rPr>
          <w:rFonts w:ascii="Cambria" w:hAnsi="Cambria" w:cs="Helvetica"/>
          <w:color w:val="2D3B45"/>
          <w:szCs w:val="21"/>
        </w:rPr>
        <w:br/>
      </w:r>
      <w:proofErr w:type="spellStart"/>
      <w:r w:rsidRPr="00C77338">
        <w:rPr>
          <w:rFonts w:ascii="Cambria" w:hAnsi="Cambria" w:cs="Helvetica"/>
          <w:color w:val="2D3B45"/>
          <w:szCs w:val="21"/>
        </w:rPr>
        <w:t>Pushpak</w:t>
      </w:r>
      <w:proofErr w:type="spellEnd"/>
      <w:r w:rsidRPr="00C77338">
        <w:rPr>
          <w:rFonts w:ascii="Cambria" w:hAnsi="Cambria" w:cs="Helvetica"/>
          <w:color w:val="2D3B45"/>
          <w:szCs w:val="21"/>
        </w:rPr>
        <w:t xml:space="preserve"> - S525004 - Issues Management</w:t>
      </w:r>
      <w:r w:rsidRPr="00C77338">
        <w:rPr>
          <w:rFonts w:ascii="Cambria" w:hAnsi="Cambria" w:cs="Helvetica"/>
          <w:color w:val="2D3B45"/>
          <w:szCs w:val="21"/>
        </w:rPr>
        <w:br/>
        <w:t>Vinod - S525117 - Communications and Documentation Management</w:t>
      </w:r>
      <w:r w:rsidRPr="00C77338">
        <w:rPr>
          <w:rFonts w:ascii="Cambria" w:hAnsi="Cambria" w:cs="Helvetica"/>
          <w:color w:val="2D3B45"/>
          <w:szCs w:val="21"/>
        </w:rPr>
        <w:br/>
      </w:r>
      <w:proofErr w:type="spellStart"/>
      <w:r w:rsidRPr="00C77338">
        <w:rPr>
          <w:rFonts w:ascii="Cambria" w:hAnsi="Cambria" w:cs="Helvetica"/>
          <w:color w:val="2D3B45"/>
          <w:szCs w:val="21"/>
        </w:rPr>
        <w:t>Yashwanth</w:t>
      </w:r>
      <w:proofErr w:type="spellEnd"/>
      <w:r w:rsidRPr="00C77338">
        <w:rPr>
          <w:rFonts w:ascii="Cambria" w:hAnsi="Cambria" w:cs="Helvetica"/>
          <w:color w:val="2D3B45"/>
          <w:szCs w:val="21"/>
        </w:rPr>
        <w:t xml:space="preserve"> - S525056 - Quality and Testing Management</w:t>
      </w:r>
      <w:r w:rsidRPr="00C77338">
        <w:rPr>
          <w:rFonts w:ascii="Cambria" w:hAnsi="Cambria" w:cs="Helvetica"/>
          <w:color w:val="2D3B45"/>
          <w:szCs w:val="21"/>
        </w:rPr>
        <w:br/>
      </w:r>
      <w:proofErr w:type="spellStart"/>
      <w:r w:rsidRPr="00C77338">
        <w:rPr>
          <w:rFonts w:ascii="Cambria" w:hAnsi="Cambria" w:cs="Helvetica"/>
          <w:color w:val="2D3B45"/>
          <w:szCs w:val="21"/>
        </w:rPr>
        <w:t>Nandeesh</w:t>
      </w:r>
      <w:proofErr w:type="spellEnd"/>
      <w:r w:rsidRPr="00C77338">
        <w:rPr>
          <w:rFonts w:ascii="Cambria" w:hAnsi="Cambria" w:cs="Helvetica"/>
          <w:color w:val="2D3B45"/>
          <w:szCs w:val="21"/>
        </w:rPr>
        <w:t xml:space="preserve"> - S525120 - Requirements Management</w:t>
      </w:r>
      <w:r w:rsidRPr="00C77338">
        <w:rPr>
          <w:rFonts w:ascii="Cambria" w:hAnsi="Cambria" w:cs="Helvetica"/>
          <w:color w:val="2D3B45"/>
          <w:szCs w:val="21"/>
        </w:rPr>
        <w:br/>
        <w:t>Naveen - S525051 - Data Management</w:t>
      </w:r>
      <w:r w:rsidRPr="00C77338">
        <w:rPr>
          <w:rFonts w:ascii="Cambria" w:hAnsi="Cambria" w:cs="Helvetica"/>
          <w:color w:val="2D3B45"/>
          <w:szCs w:val="21"/>
        </w:rPr>
        <w:br/>
        <w:t>Sanjeev - S525034 - Client Management</w:t>
      </w:r>
    </w:p>
    <w:p w:rsidR="00C77338" w:rsidRPr="00C77338" w:rsidRDefault="00C77338" w:rsidP="00C77338">
      <w:pPr>
        <w:pStyle w:val="NormalWeb"/>
        <w:shd w:val="clear" w:color="auto" w:fill="FFFFFF"/>
        <w:spacing w:before="180" w:beforeAutospacing="0" w:after="0" w:afterAutospacing="0"/>
        <w:rPr>
          <w:rFonts w:ascii="Cambria" w:hAnsi="Cambria" w:cs="Helvetica"/>
          <w:color w:val="2D3B45"/>
          <w:szCs w:val="21"/>
        </w:rPr>
      </w:pPr>
      <w:r w:rsidRPr="00C77338">
        <w:rPr>
          <w:rStyle w:val="Strong"/>
          <w:rFonts w:ascii="Cambria" w:hAnsi="Cambria" w:cs="Helvetica"/>
          <w:color w:val="2D3B45"/>
          <w:szCs w:val="21"/>
        </w:rPr>
        <w:t>Pro</w:t>
      </w:r>
      <w:bookmarkStart w:id="0" w:name="_GoBack"/>
      <w:bookmarkEnd w:id="0"/>
      <w:r w:rsidRPr="00C77338">
        <w:rPr>
          <w:rStyle w:val="Strong"/>
          <w:rFonts w:ascii="Cambria" w:hAnsi="Cambria" w:cs="Helvetica"/>
          <w:color w:val="2D3B45"/>
          <w:szCs w:val="21"/>
        </w:rPr>
        <w:t>ject Roles and Responsibilities</w:t>
      </w:r>
    </w:p>
    <w:p w:rsidR="00C77338" w:rsidRPr="00C77338" w:rsidRDefault="00C77338" w:rsidP="00C77338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Cambria" w:hAnsi="Cambria" w:cs="Helvetica"/>
          <w:color w:val="2D3B45"/>
          <w:szCs w:val="21"/>
        </w:rPr>
      </w:pPr>
      <w:r w:rsidRPr="00C77338">
        <w:rPr>
          <w:rFonts w:ascii="Cambria" w:hAnsi="Cambria" w:cs="Helvetica"/>
          <w:color w:val="2D3B45"/>
          <w:szCs w:val="21"/>
        </w:rPr>
        <w:t>I was responsible for client management.</w:t>
      </w:r>
    </w:p>
    <w:p w:rsidR="00C77338" w:rsidRPr="00C77338" w:rsidRDefault="00C77338" w:rsidP="00C77338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Cambria" w:hAnsi="Cambria" w:cs="Helvetica"/>
          <w:color w:val="2D3B45"/>
          <w:szCs w:val="21"/>
        </w:rPr>
      </w:pPr>
      <w:r w:rsidRPr="00C77338">
        <w:rPr>
          <w:rFonts w:ascii="Cambria" w:hAnsi="Cambria" w:cs="Helvetica"/>
          <w:color w:val="2D3B45"/>
          <w:szCs w:val="21"/>
        </w:rPr>
        <w:t>I was responsible for the list of fraternity houses screen UI Design for this week.</w:t>
      </w:r>
    </w:p>
    <w:p w:rsidR="00C77338" w:rsidRPr="00C77338" w:rsidRDefault="00C77338" w:rsidP="00C77338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Cambria" w:hAnsi="Cambria" w:cs="Helvetica"/>
          <w:color w:val="2D3B45"/>
          <w:szCs w:val="21"/>
        </w:rPr>
      </w:pPr>
      <w:r w:rsidRPr="00C77338">
        <w:rPr>
          <w:rFonts w:ascii="Cambria" w:hAnsi="Cambria" w:cs="Helvetica"/>
          <w:color w:val="2D3B45"/>
          <w:szCs w:val="21"/>
        </w:rPr>
        <w:t>Completed the UI Design for it and coding need to be done.</w:t>
      </w:r>
    </w:p>
    <w:p w:rsidR="00C77338" w:rsidRPr="00C77338" w:rsidRDefault="00C77338" w:rsidP="00C77338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Cambria" w:hAnsi="Cambria" w:cs="Helvetica"/>
          <w:color w:val="2D3B45"/>
          <w:szCs w:val="21"/>
        </w:rPr>
      </w:pPr>
      <w:r w:rsidRPr="00C77338">
        <w:rPr>
          <w:rFonts w:ascii="Cambria" w:hAnsi="Cambria" w:cs="Helvetica"/>
          <w:color w:val="2D3B45"/>
          <w:szCs w:val="21"/>
        </w:rPr>
        <w:t>Percent complete-30%</w:t>
      </w:r>
    </w:p>
    <w:p w:rsidR="00C77338" w:rsidRPr="00C77338" w:rsidRDefault="00C77338" w:rsidP="00C77338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Cambria" w:hAnsi="Cambria" w:cs="Helvetica"/>
          <w:color w:val="2D3B45"/>
          <w:szCs w:val="21"/>
        </w:rPr>
      </w:pPr>
      <w:r w:rsidRPr="00C77338">
        <w:rPr>
          <w:rFonts w:ascii="Cambria" w:hAnsi="Cambria" w:cs="Helvetica"/>
          <w:color w:val="2D3B45"/>
          <w:szCs w:val="21"/>
        </w:rPr>
        <w:t>The schedule was on track.</w:t>
      </w:r>
    </w:p>
    <w:p w:rsidR="00C77338" w:rsidRPr="00C77338" w:rsidRDefault="00C77338" w:rsidP="00C77338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Cambria" w:hAnsi="Cambria" w:cs="Helvetica"/>
          <w:color w:val="2D3B45"/>
          <w:szCs w:val="21"/>
        </w:rPr>
      </w:pPr>
      <w:r w:rsidRPr="00C77338">
        <w:rPr>
          <w:rFonts w:ascii="Cambria" w:hAnsi="Cambria" w:cs="Helvetica"/>
          <w:color w:val="2D3B45"/>
          <w:szCs w:val="21"/>
        </w:rPr>
        <w:t>Core functionality for the client.</w:t>
      </w:r>
    </w:p>
    <w:p w:rsidR="00C77338" w:rsidRPr="00C77338" w:rsidRDefault="00C77338" w:rsidP="00C77338">
      <w:pPr>
        <w:numPr>
          <w:ilvl w:val="0"/>
          <w:numId w:val="7"/>
        </w:numPr>
        <w:shd w:val="clear" w:color="auto" w:fill="FFFFFF"/>
        <w:spacing w:beforeAutospacing="1" w:after="0" w:line="240" w:lineRule="auto"/>
        <w:ind w:left="375"/>
        <w:rPr>
          <w:rFonts w:ascii="Cambria" w:hAnsi="Cambria" w:cs="Helvetica"/>
          <w:color w:val="2D3B45"/>
          <w:szCs w:val="21"/>
        </w:rPr>
      </w:pPr>
      <w:r w:rsidRPr="00C77338">
        <w:rPr>
          <w:rStyle w:val="Strong"/>
          <w:rFonts w:ascii="Cambria" w:hAnsi="Cambria" w:cs="Helvetica"/>
          <w:color w:val="2D3B45"/>
          <w:szCs w:val="21"/>
        </w:rPr>
        <w:t>Link to repository: </w:t>
      </w:r>
      <w:hyperlink r:id="rId5" w:tgtFrame="_blank" w:history="1">
        <w:r w:rsidRPr="00C77338">
          <w:rPr>
            <w:rStyle w:val="Hyperlink"/>
            <w:rFonts w:ascii="Cambria" w:hAnsi="Cambria" w:cs="Helvetica"/>
            <w:color w:val="008EE2"/>
            <w:szCs w:val="21"/>
          </w:rPr>
          <w:t>https://SanjeevKoneru@bitbucket.org/bashguardians/bashguardians.git</w:t>
        </w:r>
        <w:r w:rsidRPr="00C77338">
          <w:rPr>
            <w:rStyle w:val="screenreader-only"/>
            <w:rFonts w:ascii="Cambria" w:hAnsi="Cambria" w:cs="Helvetica"/>
            <w:color w:val="008EE2"/>
            <w:szCs w:val="21"/>
            <w:bdr w:val="none" w:sz="0" w:space="0" w:color="auto" w:frame="1"/>
          </w:rPr>
          <w:t xml:space="preserve"> (Links </w:t>
        </w:r>
        <w:proofErr w:type="spellStart"/>
        <w:r w:rsidRPr="00C77338">
          <w:rPr>
            <w:rStyle w:val="screenreader-only"/>
            <w:rFonts w:ascii="Cambria" w:hAnsi="Cambria" w:cs="Helvetica"/>
            <w:color w:val="008EE2"/>
            <w:szCs w:val="21"/>
            <w:bdr w:val="none" w:sz="0" w:space="0" w:color="auto" w:frame="1"/>
          </w:rPr>
          <w:t>to</w:t>
        </w:r>
        <w:proofErr w:type="spellEnd"/>
        <w:r w:rsidRPr="00C77338">
          <w:rPr>
            <w:rStyle w:val="screenreader-only"/>
            <w:rFonts w:ascii="Cambria" w:hAnsi="Cambria" w:cs="Helvetica"/>
            <w:color w:val="008EE2"/>
            <w:szCs w:val="21"/>
            <w:bdr w:val="none" w:sz="0" w:space="0" w:color="auto" w:frame="1"/>
          </w:rPr>
          <w:t xml:space="preserve"> an external site.)</w:t>
        </w:r>
      </w:hyperlink>
    </w:p>
    <w:p w:rsidR="00C77338" w:rsidRPr="00C77338" w:rsidRDefault="00C77338" w:rsidP="00C77338">
      <w:pPr>
        <w:pStyle w:val="NormalWeb"/>
        <w:shd w:val="clear" w:color="auto" w:fill="FFFFFF"/>
        <w:spacing w:before="180" w:beforeAutospacing="0" w:after="0" w:afterAutospacing="0"/>
        <w:rPr>
          <w:rFonts w:ascii="Cambria" w:hAnsi="Cambria" w:cs="Helvetica"/>
          <w:color w:val="2D3B45"/>
          <w:szCs w:val="21"/>
        </w:rPr>
      </w:pPr>
      <w:r w:rsidRPr="00C77338">
        <w:rPr>
          <w:rStyle w:val="Strong"/>
          <w:rFonts w:ascii="Cambria" w:hAnsi="Cambria" w:cs="Helvetica"/>
          <w:color w:val="2D3B45"/>
          <w:szCs w:val="21"/>
        </w:rPr>
        <w:t>Accomplishments</w:t>
      </w:r>
    </w:p>
    <w:p w:rsidR="00C77338" w:rsidRPr="00C77338" w:rsidRDefault="00C77338" w:rsidP="00C77338">
      <w:pPr>
        <w:numPr>
          <w:ilvl w:val="0"/>
          <w:numId w:val="8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Cambria" w:hAnsi="Cambria" w:cs="Helvetica"/>
          <w:color w:val="2D3B45"/>
          <w:szCs w:val="21"/>
        </w:rPr>
      </w:pPr>
      <w:r w:rsidRPr="00C77338">
        <w:rPr>
          <w:rFonts w:ascii="Cambria" w:hAnsi="Cambria" w:cs="Helvetica"/>
          <w:color w:val="2D3B45"/>
          <w:szCs w:val="21"/>
        </w:rPr>
        <w:t>Explored the API being used by web services team.</w:t>
      </w:r>
    </w:p>
    <w:p w:rsidR="00C77338" w:rsidRPr="00C77338" w:rsidRDefault="00C77338" w:rsidP="00C77338">
      <w:pPr>
        <w:numPr>
          <w:ilvl w:val="0"/>
          <w:numId w:val="8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Cambria" w:hAnsi="Cambria" w:cs="Helvetica"/>
          <w:color w:val="2D3B45"/>
          <w:szCs w:val="21"/>
        </w:rPr>
      </w:pPr>
      <w:r w:rsidRPr="00C77338">
        <w:rPr>
          <w:rFonts w:ascii="Cambria" w:hAnsi="Cambria" w:cs="Helvetica"/>
          <w:color w:val="2D3B45"/>
          <w:szCs w:val="21"/>
        </w:rPr>
        <w:t>Completed GDP-1 Presentation in the last week.</w:t>
      </w:r>
    </w:p>
    <w:p w:rsidR="00C77338" w:rsidRPr="00C77338" w:rsidRDefault="00C77338" w:rsidP="00C77338">
      <w:pPr>
        <w:numPr>
          <w:ilvl w:val="0"/>
          <w:numId w:val="8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Cambria" w:hAnsi="Cambria" w:cs="Helvetica"/>
          <w:color w:val="2D3B45"/>
          <w:szCs w:val="21"/>
        </w:rPr>
      </w:pPr>
      <w:r w:rsidRPr="00C77338">
        <w:rPr>
          <w:rFonts w:ascii="Cambria" w:hAnsi="Cambria" w:cs="Helvetica"/>
          <w:color w:val="2D3B45"/>
          <w:szCs w:val="21"/>
        </w:rPr>
        <w:t>Completed weekly team status reports and weekly individual iteration plans for past weeks.</w:t>
      </w:r>
    </w:p>
    <w:p w:rsidR="00C77338" w:rsidRPr="00C77338" w:rsidRDefault="00C77338" w:rsidP="00C77338">
      <w:pPr>
        <w:numPr>
          <w:ilvl w:val="0"/>
          <w:numId w:val="8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Cambria" w:hAnsi="Cambria" w:cs="Helvetica"/>
          <w:color w:val="2D3B45"/>
          <w:szCs w:val="21"/>
        </w:rPr>
      </w:pPr>
      <w:r w:rsidRPr="00C77338">
        <w:rPr>
          <w:rFonts w:ascii="Cambria" w:hAnsi="Cambria" w:cs="Helvetica"/>
          <w:color w:val="2D3B45"/>
          <w:szCs w:val="21"/>
        </w:rPr>
        <w:t>Worked on the presentation for WS1 on requirements.</w:t>
      </w:r>
    </w:p>
    <w:p w:rsidR="00C77338" w:rsidRPr="00C77338" w:rsidRDefault="00C77338" w:rsidP="00C77338">
      <w:pPr>
        <w:numPr>
          <w:ilvl w:val="0"/>
          <w:numId w:val="8"/>
        </w:numPr>
        <w:shd w:val="clear" w:color="auto" w:fill="FFFFFF"/>
        <w:spacing w:before="100" w:beforeAutospacing="1" w:after="0" w:line="240" w:lineRule="auto"/>
        <w:ind w:left="375"/>
        <w:rPr>
          <w:rFonts w:ascii="Cambria" w:hAnsi="Cambria" w:cs="Helvetica"/>
          <w:color w:val="2D3B45"/>
          <w:szCs w:val="21"/>
        </w:rPr>
      </w:pPr>
      <w:r w:rsidRPr="00C77338">
        <w:rPr>
          <w:rFonts w:ascii="Cambria" w:hAnsi="Cambria" w:cs="Helvetica"/>
          <w:color w:val="2D3B45"/>
          <w:szCs w:val="21"/>
        </w:rPr>
        <w:t>Sent a welcome back email to the client and scheduled meet for client demo on 9:00 am Friday.</w:t>
      </w:r>
    </w:p>
    <w:p w:rsidR="00C77338" w:rsidRPr="00C77338" w:rsidRDefault="00C77338" w:rsidP="00C77338">
      <w:pPr>
        <w:pStyle w:val="NormalWeb"/>
        <w:shd w:val="clear" w:color="auto" w:fill="FFFFFF"/>
        <w:spacing w:before="180" w:beforeAutospacing="0" w:after="0" w:afterAutospacing="0"/>
        <w:rPr>
          <w:rFonts w:ascii="Cambria" w:hAnsi="Cambria" w:cs="Helvetica"/>
          <w:color w:val="2D3B45"/>
          <w:szCs w:val="21"/>
        </w:rPr>
      </w:pPr>
      <w:r w:rsidRPr="00C77338">
        <w:rPr>
          <w:rStyle w:val="Strong"/>
          <w:rFonts w:ascii="Cambria" w:hAnsi="Cambria" w:cs="Helvetica"/>
          <w:color w:val="2D3B45"/>
          <w:szCs w:val="21"/>
        </w:rPr>
        <w:t>Planned work this week</w:t>
      </w:r>
    </w:p>
    <w:p w:rsidR="00C77338" w:rsidRPr="00C77338" w:rsidRDefault="00C77338" w:rsidP="00C77338">
      <w:pPr>
        <w:pStyle w:val="NormalWeb"/>
        <w:shd w:val="clear" w:color="auto" w:fill="FFFFFF"/>
        <w:spacing w:before="180" w:beforeAutospacing="0" w:after="0" w:afterAutospacing="0"/>
        <w:rPr>
          <w:rFonts w:ascii="Cambria" w:hAnsi="Cambria" w:cs="Helvetica"/>
          <w:color w:val="2D3B45"/>
          <w:szCs w:val="21"/>
        </w:rPr>
      </w:pPr>
      <w:r w:rsidRPr="00C77338">
        <w:rPr>
          <w:rStyle w:val="Strong"/>
          <w:rFonts w:ascii="Cambria" w:hAnsi="Cambria" w:cs="Helvetica"/>
          <w:color w:val="2D3B45"/>
          <w:szCs w:val="21"/>
        </w:rPr>
        <w:t>Specific:</w:t>
      </w:r>
    </w:p>
    <w:p w:rsidR="00C77338" w:rsidRPr="00C77338" w:rsidRDefault="00C77338" w:rsidP="00C77338">
      <w:pPr>
        <w:numPr>
          <w:ilvl w:val="0"/>
          <w:numId w:val="9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Cambria" w:hAnsi="Cambria" w:cs="Helvetica"/>
          <w:color w:val="2D3B45"/>
          <w:szCs w:val="21"/>
        </w:rPr>
      </w:pPr>
      <w:r w:rsidRPr="00C77338">
        <w:rPr>
          <w:rFonts w:ascii="Cambria" w:hAnsi="Cambria" w:cs="Helvetica"/>
          <w:color w:val="2D3B45"/>
          <w:szCs w:val="21"/>
        </w:rPr>
        <w:t>Need to complete UI design for PG team screen - 3 hours</w:t>
      </w:r>
    </w:p>
    <w:p w:rsidR="00C77338" w:rsidRPr="00C77338" w:rsidRDefault="00C77338" w:rsidP="00C77338">
      <w:pPr>
        <w:numPr>
          <w:ilvl w:val="0"/>
          <w:numId w:val="9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Cambria" w:hAnsi="Cambria" w:cs="Helvetica"/>
          <w:color w:val="2D3B45"/>
          <w:szCs w:val="21"/>
        </w:rPr>
      </w:pPr>
      <w:r w:rsidRPr="00C77338">
        <w:rPr>
          <w:rFonts w:ascii="Cambria" w:hAnsi="Cambria" w:cs="Helvetica"/>
          <w:color w:val="2D3B45"/>
          <w:szCs w:val="21"/>
        </w:rPr>
        <w:t>Coding of sign up page and login page need to be done - 5 hours</w:t>
      </w:r>
    </w:p>
    <w:p w:rsidR="00C77338" w:rsidRPr="00C77338" w:rsidRDefault="00C77338" w:rsidP="00C77338">
      <w:pPr>
        <w:numPr>
          <w:ilvl w:val="0"/>
          <w:numId w:val="9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Cambria" w:hAnsi="Cambria" w:cs="Helvetica"/>
          <w:color w:val="2D3B45"/>
          <w:szCs w:val="21"/>
        </w:rPr>
      </w:pPr>
      <w:r w:rsidRPr="00C77338">
        <w:rPr>
          <w:rFonts w:ascii="Cambria" w:hAnsi="Cambria" w:cs="Helvetica"/>
          <w:color w:val="2D3B45"/>
          <w:szCs w:val="21"/>
        </w:rPr>
        <w:t>Work on Client Demo 1 - 4 hours</w:t>
      </w:r>
    </w:p>
    <w:p w:rsidR="00C77338" w:rsidRPr="00C77338" w:rsidRDefault="00C77338" w:rsidP="00C77338">
      <w:pPr>
        <w:numPr>
          <w:ilvl w:val="0"/>
          <w:numId w:val="9"/>
        </w:numPr>
        <w:shd w:val="clear" w:color="auto" w:fill="FFFFFF"/>
        <w:spacing w:before="100" w:beforeAutospacing="1" w:after="0" w:line="240" w:lineRule="auto"/>
        <w:ind w:left="375"/>
        <w:rPr>
          <w:rFonts w:ascii="Cambria" w:hAnsi="Cambria" w:cs="Helvetica"/>
          <w:color w:val="2D3B45"/>
          <w:szCs w:val="21"/>
        </w:rPr>
      </w:pPr>
      <w:r w:rsidRPr="00C77338">
        <w:rPr>
          <w:rFonts w:ascii="Cambria" w:hAnsi="Cambria" w:cs="Helvetica"/>
          <w:color w:val="2D3B45"/>
          <w:szCs w:val="21"/>
        </w:rPr>
        <w:t>Work on App information page screen - 3 hours</w:t>
      </w:r>
    </w:p>
    <w:p w:rsidR="00C77338" w:rsidRPr="00C77338" w:rsidRDefault="00C77338" w:rsidP="00C77338">
      <w:pPr>
        <w:pStyle w:val="NormalWeb"/>
        <w:shd w:val="clear" w:color="auto" w:fill="FFFFFF"/>
        <w:spacing w:before="180" w:beforeAutospacing="0" w:after="0" w:afterAutospacing="0"/>
        <w:rPr>
          <w:rFonts w:ascii="Cambria" w:hAnsi="Cambria" w:cs="Helvetica"/>
          <w:color w:val="2D3B45"/>
          <w:szCs w:val="21"/>
        </w:rPr>
      </w:pPr>
      <w:r w:rsidRPr="00C77338">
        <w:rPr>
          <w:rStyle w:val="Strong"/>
          <w:rFonts w:ascii="Cambria" w:hAnsi="Cambria" w:cs="Helvetica"/>
          <w:color w:val="2D3B45"/>
          <w:szCs w:val="21"/>
        </w:rPr>
        <w:t>Measurable:</w:t>
      </w:r>
    </w:p>
    <w:p w:rsidR="00C77338" w:rsidRPr="00C77338" w:rsidRDefault="00C77338" w:rsidP="00C77338">
      <w:pPr>
        <w:numPr>
          <w:ilvl w:val="0"/>
          <w:numId w:val="10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Cambria" w:hAnsi="Cambria" w:cs="Helvetica"/>
          <w:color w:val="2D3B45"/>
          <w:szCs w:val="21"/>
        </w:rPr>
      </w:pPr>
      <w:r w:rsidRPr="00C77338">
        <w:rPr>
          <w:rFonts w:ascii="Cambria" w:hAnsi="Cambria" w:cs="Helvetica"/>
          <w:color w:val="2D3B45"/>
          <w:szCs w:val="21"/>
        </w:rPr>
        <w:lastRenderedPageBreak/>
        <w:t>I can track the progress and measure the outcome where the outcomes are UI Design for PG Team screen.</w:t>
      </w:r>
    </w:p>
    <w:p w:rsidR="00C77338" w:rsidRPr="00C77338" w:rsidRDefault="00C77338" w:rsidP="00C77338">
      <w:pPr>
        <w:numPr>
          <w:ilvl w:val="0"/>
          <w:numId w:val="10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Cambria" w:hAnsi="Cambria" w:cs="Helvetica"/>
          <w:color w:val="2D3B45"/>
          <w:szCs w:val="21"/>
        </w:rPr>
      </w:pPr>
      <w:r w:rsidRPr="00C77338">
        <w:rPr>
          <w:rFonts w:ascii="Cambria" w:hAnsi="Cambria" w:cs="Helvetica"/>
          <w:color w:val="2D3B45"/>
          <w:szCs w:val="21"/>
        </w:rPr>
        <w:t>User Interface of PG Team screen and code for signup, login pages will be pushed into bitbucket repository.</w:t>
      </w:r>
    </w:p>
    <w:p w:rsidR="00C77338" w:rsidRPr="00C77338" w:rsidRDefault="00C77338" w:rsidP="00C77338">
      <w:pPr>
        <w:numPr>
          <w:ilvl w:val="0"/>
          <w:numId w:val="10"/>
        </w:numPr>
        <w:shd w:val="clear" w:color="auto" w:fill="FFFFFF"/>
        <w:spacing w:before="100" w:beforeAutospacing="1" w:after="0" w:line="240" w:lineRule="auto"/>
        <w:ind w:left="375"/>
        <w:rPr>
          <w:rFonts w:ascii="Cambria" w:hAnsi="Cambria" w:cs="Helvetica"/>
          <w:color w:val="2D3B45"/>
          <w:szCs w:val="21"/>
        </w:rPr>
      </w:pPr>
      <w:r w:rsidRPr="00C77338">
        <w:rPr>
          <w:rFonts w:ascii="Cambria" w:hAnsi="Cambria" w:cs="Helvetica"/>
          <w:color w:val="2D3B45"/>
          <w:szCs w:val="21"/>
        </w:rPr>
        <w:t>App information screen must be provided with the user guide to have an easy access for the application user.</w:t>
      </w:r>
    </w:p>
    <w:p w:rsidR="00C77338" w:rsidRPr="00C77338" w:rsidRDefault="00C77338" w:rsidP="00C77338">
      <w:pPr>
        <w:pStyle w:val="NormalWeb"/>
        <w:shd w:val="clear" w:color="auto" w:fill="FFFFFF"/>
        <w:spacing w:before="180" w:beforeAutospacing="0" w:after="0" w:afterAutospacing="0"/>
        <w:rPr>
          <w:rFonts w:ascii="Cambria" w:hAnsi="Cambria" w:cs="Helvetica"/>
          <w:color w:val="2D3B45"/>
          <w:szCs w:val="21"/>
        </w:rPr>
      </w:pPr>
      <w:r w:rsidRPr="00C77338">
        <w:rPr>
          <w:rStyle w:val="Strong"/>
          <w:rFonts w:ascii="Cambria" w:hAnsi="Cambria" w:cs="Helvetica"/>
          <w:color w:val="2D3B45"/>
          <w:szCs w:val="21"/>
        </w:rPr>
        <w:t>Attainable/Achievable:</w:t>
      </w:r>
    </w:p>
    <w:p w:rsidR="00C77338" w:rsidRPr="00C77338" w:rsidRDefault="00C77338" w:rsidP="00C77338">
      <w:pPr>
        <w:numPr>
          <w:ilvl w:val="0"/>
          <w:numId w:val="11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Cambria" w:hAnsi="Cambria" w:cs="Helvetica"/>
          <w:color w:val="2D3B45"/>
          <w:szCs w:val="21"/>
        </w:rPr>
      </w:pPr>
      <w:r w:rsidRPr="00C77338">
        <w:rPr>
          <w:rFonts w:ascii="Cambria" w:hAnsi="Cambria" w:cs="Helvetica"/>
          <w:color w:val="2D3B45"/>
          <w:szCs w:val="21"/>
        </w:rPr>
        <w:t>The goal is reasonable, coding of signup and login pages is required for showing in client demo 1 as it is a basic step.</w:t>
      </w:r>
    </w:p>
    <w:p w:rsidR="00C77338" w:rsidRPr="00C77338" w:rsidRDefault="00C77338" w:rsidP="00C77338">
      <w:pPr>
        <w:numPr>
          <w:ilvl w:val="0"/>
          <w:numId w:val="11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Cambria" w:hAnsi="Cambria" w:cs="Helvetica"/>
          <w:color w:val="2D3B45"/>
          <w:szCs w:val="21"/>
        </w:rPr>
      </w:pPr>
      <w:r w:rsidRPr="00C77338">
        <w:rPr>
          <w:rFonts w:ascii="Cambria" w:hAnsi="Cambria" w:cs="Helvetica"/>
          <w:color w:val="2D3B45"/>
          <w:szCs w:val="21"/>
        </w:rPr>
        <w:t>User Interface plays a key role as it is the one that attracts user of any application.</w:t>
      </w:r>
    </w:p>
    <w:p w:rsidR="00C77338" w:rsidRPr="00C77338" w:rsidRDefault="00C77338" w:rsidP="00C77338">
      <w:pPr>
        <w:numPr>
          <w:ilvl w:val="0"/>
          <w:numId w:val="11"/>
        </w:numPr>
        <w:shd w:val="clear" w:color="auto" w:fill="FFFFFF"/>
        <w:spacing w:before="100" w:beforeAutospacing="1" w:after="0" w:line="240" w:lineRule="auto"/>
        <w:ind w:left="375"/>
        <w:rPr>
          <w:rFonts w:ascii="Cambria" w:hAnsi="Cambria" w:cs="Helvetica"/>
          <w:color w:val="2D3B45"/>
          <w:szCs w:val="21"/>
        </w:rPr>
      </w:pPr>
      <w:r w:rsidRPr="00C77338">
        <w:rPr>
          <w:rFonts w:ascii="Cambria" w:hAnsi="Cambria" w:cs="Helvetica"/>
          <w:color w:val="2D3B45"/>
          <w:szCs w:val="21"/>
        </w:rPr>
        <w:t>App information should have the user guide and it is achievable.</w:t>
      </w:r>
    </w:p>
    <w:p w:rsidR="00C77338" w:rsidRPr="00C77338" w:rsidRDefault="00C77338" w:rsidP="00C77338">
      <w:pPr>
        <w:pStyle w:val="NormalWeb"/>
        <w:shd w:val="clear" w:color="auto" w:fill="FFFFFF"/>
        <w:spacing w:before="180" w:beforeAutospacing="0" w:after="0" w:afterAutospacing="0"/>
        <w:rPr>
          <w:rFonts w:ascii="Cambria" w:hAnsi="Cambria" w:cs="Helvetica"/>
          <w:color w:val="2D3B45"/>
          <w:szCs w:val="21"/>
        </w:rPr>
      </w:pPr>
      <w:r w:rsidRPr="00C77338">
        <w:rPr>
          <w:rStyle w:val="Strong"/>
          <w:rFonts w:ascii="Cambria" w:hAnsi="Cambria" w:cs="Helvetica"/>
          <w:color w:val="2D3B45"/>
          <w:szCs w:val="21"/>
        </w:rPr>
        <w:t>Relevant:</w:t>
      </w:r>
    </w:p>
    <w:p w:rsidR="00C77338" w:rsidRPr="00C77338" w:rsidRDefault="00C77338" w:rsidP="00C77338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Cambria" w:hAnsi="Cambria" w:cs="Helvetica"/>
          <w:color w:val="2D3B45"/>
          <w:szCs w:val="21"/>
        </w:rPr>
      </w:pPr>
      <w:r w:rsidRPr="00C77338">
        <w:rPr>
          <w:rFonts w:ascii="Cambria" w:hAnsi="Cambria" w:cs="Helvetica"/>
          <w:color w:val="2D3B45"/>
          <w:szCs w:val="21"/>
        </w:rPr>
        <w:t>The goal is worthwhile and meet our needs.</w:t>
      </w:r>
    </w:p>
    <w:p w:rsidR="00C77338" w:rsidRPr="00C77338" w:rsidRDefault="00C77338" w:rsidP="00C77338">
      <w:pPr>
        <w:numPr>
          <w:ilvl w:val="0"/>
          <w:numId w:val="12"/>
        </w:numPr>
        <w:shd w:val="clear" w:color="auto" w:fill="FFFFFF"/>
        <w:spacing w:before="100" w:beforeAutospacing="1" w:after="0" w:line="240" w:lineRule="auto"/>
        <w:ind w:left="375"/>
        <w:rPr>
          <w:rFonts w:ascii="Cambria" w:hAnsi="Cambria" w:cs="Helvetica"/>
          <w:color w:val="2D3B45"/>
          <w:szCs w:val="21"/>
        </w:rPr>
      </w:pPr>
      <w:r w:rsidRPr="00C77338">
        <w:rPr>
          <w:rFonts w:ascii="Cambria" w:hAnsi="Cambria" w:cs="Helvetica"/>
          <w:color w:val="2D3B45"/>
          <w:szCs w:val="21"/>
        </w:rPr>
        <w:t>They fit with our immediate and long-term plans for our project.</w:t>
      </w:r>
    </w:p>
    <w:p w:rsidR="00C77338" w:rsidRPr="00C77338" w:rsidRDefault="00C77338" w:rsidP="00C77338">
      <w:pPr>
        <w:pStyle w:val="NormalWeb"/>
        <w:shd w:val="clear" w:color="auto" w:fill="FFFFFF"/>
        <w:spacing w:before="180" w:beforeAutospacing="0" w:after="0" w:afterAutospacing="0"/>
        <w:rPr>
          <w:rFonts w:ascii="Cambria" w:hAnsi="Cambria" w:cs="Helvetica"/>
          <w:color w:val="2D3B45"/>
          <w:szCs w:val="21"/>
        </w:rPr>
      </w:pPr>
      <w:r w:rsidRPr="00C77338">
        <w:rPr>
          <w:rStyle w:val="Strong"/>
          <w:rFonts w:ascii="Cambria" w:hAnsi="Cambria" w:cs="Helvetica"/>
          <w:color w:val="2D3B45"/>
          <w:szCs w:val="21"/>
        </w:rPr>
        <w:t>Timely:</w:t>
      </w:r>
    </w:p>
    <w:p w:rsidR="00C77338" w:rsidRPr="00C77338" w:rsidRDefault="00C77338" w:rsidP="00C77338">
      <w:pPr>
        <w:pStyle w:val="NormalWeb"/>
        <w:shd w:val="clear" w:color="auto" w:fill="FFFFFF"/>
        <w:spacing w:before="180" w:beforeAutospacing="0" w:after="180" w:afterAutospacing="0"/>
        <w:rPr>
          <w:rFonts w:ascii="Cambria" w:hAnsi="Cambria" w:cs="Helvetica"/>
          <w:color w:val="2D3B45"/>
          <w:szCs w:val="21"/>
        </w:rPr>
      </w:pPr>
      <w:r w:rsidRPr="00C77338">
        <w:rPr>
          <w:rFonts w:ascii="Cambria" w:hAnsi="Cambria" w:cs="Helvetica"/>
          <w:color w:val="2D3B45"/>
          <w:szCs w:val="21"/>
        </w:rPr>
        <w:t>I will complete this step by end of this week i.e., on Saturday.</w:t>
      </w:r>
    </w:p>
    <w:p w:rsidR="00C77338" w:rsidRPr="00C77338" w:rsidRDefault="00C77338" w:rsidP="00C77338">
      <w:pPr>
        <w:pStyle w:val="NormalWeb"/>
        <w:shd w:val="clear" w:color="auto" w:fill="FFFFFF"/>
        <w:spacing w:before="180" w:beforeAutospacing="0" w:after="0" w:afterAutospacing="0"/>
        <w:rPr>
          <w:rFonts w:ascii="Cambria" w:hAnsi="Cambria" w:cs="Helvetica"/>
          <w:color w:val="2D3B45"/>
          <w:szCs w:val="21"/>
        </w:rPr>
      </w:pPr>
      <w:r w:rsidRPr="00C77338">
        <w:rPr>
          <w:rStyle w:val="Strong"/>
          <w:rFonts w:ascii="Cambria" w:hAnsi="Cambria" w:cs="Helvetica"/>
          <w:color w:val="2D3B45"/>
          <w:szCs w:val="21"/>
        </w:rPr>
        <w:t>Future tasks</w:t>
      </w:r>
      <w:r w:rsidRPr="00C77338">
        <w:rPr>
          <w:rFonts w:ascii="Cambria" w:hAnsi="Cambria" w:cs="Helvetica"/>
          <w:color w:val="2D3B45"/>
          <w:szCs w:val="21"/>
        </w:rPr>
        <w:br/>
        <w:t xml:space="preserve">Week 4: Developing fraternities list screen, </w:t>
      </w:r>
      <w:proofErr w:type="spellStart"/>
      <w:r w:rsidRPr="00C77338">
        <w:rPr>
          <w:rFonts w:ascii="Cambria" w:hAnsi="Cambria" w:cs="Helvetica"/>
          <w:color w:val="2D3B45"/>
          <w:szCs w:val="21"/>
        </w:rPr>
        <w:t>pg</w:t>
      </w:r>
      <w:proofErr w:type="spellEnd"/>
      <w:r w:rsidRPr="00C77338">
        <w:rPr>
          <w:rFonts w:ascii="Cambria" w:hAnsi="Cambria" w:cs="Helvetica"/>
          <w:color w:val="2D3B45"/>
          <w:szCs w:val="21"/>
        </w:rPr>
        <w:t xml:space="preserve"> team screen.</w:t>
      </w:r>
      <w:r w:rsidRPr="00C77338">
        <w:rPr>
          <w:rFonts w:ascii="Cambria" w:hAnsi="Cambria" w:cs="Helvetica"/>
          <w:color w:val="2D3B45"/>
          <w:szCs w:val="21"/>
        </w:rPr>
        <w:br/>
        <w:t>Week 5: Client Demo 2, test &amp; resolve issues, identify deliverables for Demo 3</w:t>
      </w:r>
      <w:r w:rsidRPr="00C77338">
        <w:rPr>
          <w:rStyle w:val="Strong"/>
          <w:rFonts w:ascii="Cambria" w:hAnsi="Cambria" w:cs="Helvetica"/>
          <w:color w:val="2D3B45"/>
          <w:szCs w:val="21"/>
        </w:rPr>
        <w:t> - Milestone 1(50% complete)</w:t>
      </w:r>
      <w:r w:rsidRPr="00C77338">
        <w:rPr>
          <w:rFonts w:ascii="Cambria" w:hAnsi="Cambria" w:cs="Helvetica"/>
          <w:color w:val="2D3B45"/>
          <w:szCs w:val="21"/>
        </w:rPr>
        <w:br/>
        <w:t>Week 6: Developing report screen, alert screen.</w:t>
      </w:r>
      <w:r w:rsidRPr="00C77338">
        <w:rPr>
          <w:rFonts w:ascii="Cambria" w:hAnsi="Cambria" w:cs="Helvetica"/>
          <w:color w:val="2D3B45"/>
          <w:szCs w:val="21"/>
        </w:rPr>
        <w:br/>
        <w:t>Week 7: Fix issues and set environment for a demo. Document the deliverables.</w:t>
      </w:r>
      <w:r w:rsidRPr="00C77338">
        <w:rPr>
          <w:rFonts w:ascii="Cambria" w:hAnsi="Cambria" w:cs="Helvetica"/>
          <w:color w:val="2D3B45"/>
          <w:szCs w:val="21"/>
        </w:rPr>
        <w:br/>
        <w:t xml:space="preserve">Week 8: Work on </w:t>
      </w:r>
      <w:proofErr w:type="spellStart"/>
      <w:r w:rsidRPr="00C77338">
        <w:rPr>
          <w:rFonts w:ascii="Cambria" w:hAnsi="Cambria" w:cs="Helvetica"/>
          <w:color w:val="2D3B45"/>
          <w:szCs w:val="21"/>
        </w:rPr>
        <w:t>mid term</w:t>
      </w:r>
      <w:proofErr w:type="spellEnd"/>
      <w:r w:rsidRPr="00C77338">
        <w:rPr>
          <w:rFonts w:ascii="Cambria" w:hAnsi="Cambria" w:cs="Helvetica"/>
          <w:color w:val="2D3B45"/>
          <w:szCs w:val="21"/>
        </w:rPr>
        <w:t xml:space="preserve"> presentation &amp; Client Demo 3, testing and fixing issues, list deliverables for demo 4</w:t>
      </w:r>
      <w:r w:rsidRPr="00C77338">
        <w:rPr>
          <w:rStyle w:val="Strong"/>
          <w:rFonts w:ascii="Cambria" w:hAnsi="Cambria" w:cs="Helvetica"/>
          <w:color w:val="2D3B45"/>
          <w:szCs w:val="21"/>
        </w:rPr>
        <w:t> - Milestone 2(80% complete)</w:t>
      </w:r>
      <w:r w:rsidRPr="00C77338">
        <w:rPr>
          <w:rFonts w:ascii="Cambria" w:hAnsi="Cambria" w:cs="Helvetica"/>
          <w:color w:val="2D3B45"/>
          <w:szCs w:val="21"/>
        </w:rPr>
        <w:br/>
        <w:t>Week 9: Developing report and alert screen . Work on Client Demo 4.</w:t>
      </w:r>
      <w:r w:rsidRPr="00C77338">
        <w:rPr>
          <w:rFonts w:ascii="Cambria" w:hAnsi="Cambria" w:cs="Helvetica"/>
          <w:color w:val="2D3B45"/>
          <w:szCs w:val="21"/>
        </w:rPr>
        <w:br/>
        <w:t>Week 10: Client Demo 4 &amp; resolve issues. Identify deliverables for Demo 5.</w:t>
      </w:r>
      <w:r w:rsidRPr="00C77338">
        <w:rPr>
          <w:rFonts w:ascii="Cambria" w:hAnsi="Cambria" w:cs="Helvetica"/>
          <w:color w:val="2D3B45"/>
          <w:szCs w:val="21"/>
        </w:rPr>
        <w:br/>
        <w:t>Week 11: Hit the API so that host user gets the information about the issue, API also serve as a database for login details for both basic and host user.</w:t>
      </w:r>
      <w:r w:rsidRPr="00C77338">
        <w:rPr>
          <w:rFonts w:ascii="Cambria" w:hAnsi="Cambria" w:cs="Helvetica"/>
          <w:color w:val="2D3B45"/>
          <w:szCs w:val="21"/>
        </w:rPr>
        <w:br/>
        <w:t>Week 12: Client Demo 5. Work on project documentation</w:t>
      </w:r>
      <w:r w:rsidRPr="00C77338">
        <w:rPr>
          <w:rStyle w:val="Strong"/>
          <w:rFonts w:ascii="Cambria" w:hAnsi="Cambria" w:cs="Helvetica"/>
          <w:color w:val="2D3B45"/>
          <w:szCs w:val="21"/>
        </w:rPr>
        <w:t> - Milestone 3(100% complete)</w:t>
      </w:r>
      <w:r w:rsidRPr="00C77338">
        <w:rPr>
          <w:rFonts w:ascii="Cambria" w:hAnsi="Cambria" w:cs="Helvetica"/>
          <w:color w:val="2D3B45"/>
          <w:szCs w:val="21"/>
        </w:rPr>
        <w:br/>
        <w:t>Week 13: Fixing the issues. Work on deploying the project on production.</w:t>
      </w:r>
      <w:r w:rsidRPr="00C77338">
        <w:rPr>
          <w:rFonts w:ascii="Cambria" w:hAnsi="Cambria" w:cs="Helvetica"/>
          <w:color w:val="2D3B45"/>
          <w:szCs w:val="21"/>
        </w:rPr>
        <w:br/>
        <w:t>Week 14: Commit the source code.</w:t>
      </w:r>
      <w:r w:rsidRPr="00C77338">
        <w:rPr>
          <w:rFonts w:ascii="Cambria" w:hAnsi="Cambria" w:cs="Helvetica"/>
          <w:color w:val="2D3B45"/>
          <w:szCs w:val="21"/>
        </w:rPr>
        <w:br/>
        <w:t>Week 15: Delivering project &amp; start working on project completion.</w:t>
      </w:r>
      <w:r w:rsidRPr="00C77338">
        <w:rPr>
          <w:rFonts w:ascii="Cambria" w:hAnsi="Cambria" w:cs="Helvetica"/>
          <w:color w:val="2D3B45"/>
          <w:szCs w:val="21"/>
        </w:rPr>
        <w:br/>
        <w:t>Week 16: Close the project</w:t>
      </w:r>
    </w:p>
    <w:p w:rsidR="00C77338" w:rsidRPr="00C77338" w:rsidRDefault="00C77338" w:rsidP="00C77338">
      <w:pPr>
        <w:pStyle w:val="NormalWeb"/>
        <w:shd w:val="clear" w:color="auto" w:fill="FFFFFF"/>
        <w:spacing w:before="180" w:beforeAutospacing="0" w:after="0" w:afterAutospacing="0"/>
        <w:rPr>
          <w:rFonts w:ascii="Cambria" w:hAnsi="Cambria" w:cs="Helvetica"/>
          <w:color w:val="2D3B45"/>
          <w:szCs w:val="21"/>
        </w:rPr>
      </w:pPr>
      <w:r w:rsidRPr="00C77338">
        <w:rPr>
          <w:rStyle w:val="Strong"/>
          <w:rFonts w:ascii="Cambria" w:hAnsi="Cambria" w:cs="Helvetica"/>
          <w:color w:val="2D3B45"/>
          <w:szCs w:val="21"/>
        </w:rPr>
        <w:t>Unresolved challenges</w:t>
      </w:r>
    </w:p>
    <w:p w:rsidR="00C77338" w:rsidRPr="00C77338" w:rsidRDefault="00C77338" w:rsidP="00C77338">
      <w:pPr>
        <w:pStyle w:val="NormalWeb"/>
        <w:shd w:val="clear" w:color="auto" w:fill="FFFFFF"/>
        <w:spacing w:before="180" w:beforeAutospacing="0" w:after="0" w:afterAutospacing="0"/>
        <w:rPr>
          <w:rFonts w:ascii="Cambria" w:hAnsi="Cambria" w:cs="Helvetica"/>
          <w:color w:val="2D3B45"/>
          <w:szCs w:val="21"/>
        </w:rPr>
      </w:pPr>
      <w:r w:rsidRPr="00C77338">
        <w:rPr>
          <w:rFonts w:ascii="Cambria" w:hAnsi="Cambria" w:cs="Helvetica"/>
          <w:color w:val="2D3B45"/>
          <w:szCs w:val="21"/>
        </w:rPr>
        <w:t>We need to talk with University Police Department regarding the application.</w:t>
      </w:r>
    </w:p>
    <w:p w:rsidR="00922E5B" w:rsidRPr="00C77338" w:rsidRDefault="00922E5B" w:rsidP="00922E5B">
      <w:pPr>
        <w:shd w:val="clear" w:color="auto" w:fill="FFFFFF"/>
        <w:spacing w:before="180" w:after="0" w:line="315" w:lineRule="atLeast"/>
        <w:rPr>
          <w:rFonts w:ascii="Cambria" w:eastAsia="Times New Roman" w:hAnsi="Cambria" w:cs="Helvetica"/>
          <w:color w:val="333333"/>
          <w:szCs w:val="21"/>
        </w:rPr>
      </w:pPr>
    </w:p>
    <w:sectPr w:rsidR="00922E5B" w:rsidRPr="00C7733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01985"/>
    <w:multiLevelType w:val="multilevel"/>
    <w:tmpl w:val="7BDE60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A27F72"/>
    <w:multiLevelType w:val="multilevel"/>
    <w:tmpl w:val="FA4CD9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881428D"/>
    <w:multiLevelType w:val="multilevel"/>
    <w:tmpl w:val="AB14AC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C3065E"/>
    <w:multiLevelType w:val="multilevel"/>
    <w:tmpl w:val="E1A642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4114E1C"/>
    <w:multiLevelType w:val="multilevel"/>
    <w:tmpl w:val="8932AB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4E96EA3"/>
    <w:multiLevelType w:val="multilevel"/>
    <w:tmpl w:val="726E45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60E5421"/>
    <w:multiLevelType w:val="multilevel"/>
    <w:tmpl w:val="7B70EC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89699F"/>
    <w:multiLevelType w:val="multilevel"/>
    <w:tmpl w:val="826290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D6B46F5"/>
    <w:multiLevelType w:val="multilevel"/>
    <w:tmpl w:val="D520EA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7E86DD9"/>
    <w:multiLevelType w:val="multilevel"/>
    <w:tmpl w:val="FCE208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B0726AD"/>
    <w:multiLevelType w:val="multilevel"/>
    <w:tmpl w:val="E48ED6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D616159"/>
    <w:multiLevelType w:val="multilevel"/>
    <w:tmpl w:val="D5F485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0"/>
  </w:num>
  <w:num w:numId="2">
    <w:abstractNumId w:val="6"/>
  </w:num>
  <w:num w:numId="3">
    <w:abstractNumId w:val="11"/>
  </w:num>
  <w:num w:numId="4">
    <w:abstractNumId w:val="9"/>
  </w:num>
  <w:num w:numId="5">
    <w:abstractNumId w:val="7"/>
  </w:num>
  <w:num w:numId="6">
    <w:abstractNumId w:val="0"/>
  </w:num>
  <w:num w:numId="7">
    <w:abstractNumId w:val="4"/>
  </w:num>
  <w:num w:numId="8">
    <w:abstractNumId w:val="2"/>
  </w:num>
  <w:num w:numId="9">
    <w:abstractNumId w:val="1"/>
  </w:num>
  <w:num w:numId="10">
    <w:abstractNumId w:val="8"/>
  </w:num>
  <w:num w:numId="11">
    <w:abstractNumId w:val="5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0NDEyMDEzMzUxNDdW0lEKTi0uzszPAykwqgUAoJv8WSwAAAA="/>
  </w:docVars>
  <w:rsids>
    <w:rsidRoot w:val="00922E5B"/>
    <w:rsid w:val="000C1D43"/>
    <w:rsid w:val="00922E5B"/>
    <w:rsid w:val="00BF4287"/>
    <w:rsid w:val="00C77338"/>
    <w:rsid w:val="00CA1C3C"/>
    <w:rsid w:val="00D87C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1711F1"/>
  <w15:chartTrackingRefBased/>
  <w15:docId w15:val="{192915E4-5794-4D73-9E3C-F78D7510B8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922E5B"/>
    <w:pPr>
      <w:spacing w:line="256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22E5B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C77338"/>
    <w:pPr>
      <w:spacing w:before="100" w:beforeAutospacing="1" w:after="100" w:afterAutospacing="1" w:line="240" w:lineRule="auto"/>
    </w:pPr>
    <w:rPr>
      <w:rFonts w:eastAsia="Times New Roman"/>
      <w:color w:val="auto"/>
    </w:rPr>
  </w:style>
  <w:style w:type="character" w:styleId="Strong">
    <w:name w:val="Strong"/>
    <w:basedOn w:val="DefaultParagraphFont"/>
    <w:uiPriority w:val="22"/>
    <w:qFormat/>
    <w:rsid w:val="00C77338"/>
    <w:rPr>
      <w:b/>
      <w:bCs/>
    </w:rPr>
  </w:style>
  <w:style w:type="character" w:customStyle="1" w:styleId="screenreader-only">
    <w:name w:val="screenreader-only"/>
    <w:basedOn w:val="DefaultParagraphFont"/>
    <w:rsid w:val="00C7733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339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SanjeevKoneru@bitbucket.org/bashguardians/bashguardians.gi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520</Words>
  <Characters>296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neru,Naga Venkata Sanjeev</dc:creator>
  <cp:keywords/>
  <dc:description/>
  <cp:lastModifiedBy>Koneru,Naga Venkata Sanjeev</cp:lastModifiedBy>
  <cp:revision>2</cp:revision>
  <dcterms:created xsi:type="dcterms:W3CDTF">2016-09-12T00:36:00Z</dcterms:created>
  <dcterms:modified xsi:type="dcterms:W3CDTF">2016-11-30T16:14:00Z</dcterms:modified>
</cp:coreProperties>
</file>